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A4E300" w14:textId="77777777" w:rsidR="006D72E9" w:rsidRPr="009E0F56" w:rsidRDefault="00DA07C7" w:rsidP="009E0F56">
      <w:pPr>
        <w:rPr>
          <w:b/>
        </w:rPr>
      </w:pPr>
      <w:r w:rsidRPr="009E0F56">
        <w:rPr>
          <w:b/>
        </w:rPr>
        <w:t xml:space="preserve">REVENUE </w:t>
      </w:r>
      <w:r w:rsidR="009E0F56">
        <w:rPr>
          <w:b/>
        </w:rPr>
        <w:tab/>
      </w:r>
      <w:r w:rsidR="009E0F56">
        <w:rPr>
          <w:b/>
        </w:rPr>
        <w:tab/>
      </w:r>
      <w:r w:rsidR="009E0F56">
        <w:rPr>
          <w:b/>
        </w:rPr>
        <w:tab/>
      </w:r>
      <w:r w:rsidR="009E0F56">
        <w:rPr>
          <w:b/>
        </w:rPr>
        <w:tab/>
      </w:r>
      <w:r w:rsidR="009E0F56">
        <w:rPr>
          <w:b/>
        </w:rPr>
        <w:tab/>
      </w:r>
      <w:r w:rsidR="009E0F56">
        <w:rPr>
          <w:b/>
        </w:rPr>
        <w:tab/>
      </w:r>
      <w:r w:rsidR="009E0F56">
        <w:rPr>
          <w:b/>
        </w:rPr>
        <w:tab/>
      </w:r>
      <w:r w:rsidR="009E0F56">
        <w:rPr>
          <w:b/>
        </w:rPr>
        <w:tab/>
      </w:r>
      <w:r w:rsidR="009E0F56">
        <w:rPr>
          <w:b/>
        </w:rPr>
        <w:tab/>
      </w:r>
      <w:r w:rsidR="009E0F56">
        <w:rPr>
          <w:b/>
        </w:rPr>
        <w:tab/>
      </w:r>
      <w:r w:rsidR="009E0F56">
        <w:rPr>
          <w:b/>
        </w:rPr>
        <w:tab/>
        <w:t>8210</w:t>
      </w:r>
    </w:p>
    <w:p w14:paraId="6EA53D94" w14:textId="77777777" w:rsidR="006D72E9" w:rsidRDefault="00DA07C7">
      <w:pPr>
        <w:ind w:left="-5"/>
      </w:pPr>
      <w:r>
        <w:t>(Revised</w:t>
      </w:r>
      <w:r w:rsidR="00247E0F">
        <w:t xml:space="preserve"> </w:t>
      </w:r>
      <w:del w:id="0" w:author="Nguyen, Hoa" w:date="2020-09-01T18:16:00Z">
        <w:r w:rsidDel="00D470E4">
          <w:delText xml:space="preserve"> 04/2016</w:delText>
        </w:r>
      </w:del>
      <w:ins w:id="1" w:author="Nguyen, Hoa" w:date="2020-09-01T18:16:00Z">
        <w:r w:rsidR="007B20D1">
          <w:t>10</w:t>
        </w:r>
        <w:r w:rsidR="00D470E4">
          <w:t>/2020</w:t>
        </w:r>
      </w:ins>
      <w:r>
        <w:t xml:space="preserve">) </w:t>
      </w:r>
    </w:p>
    <w:p w14:paraId="54385B03" w14:textId="77777777" w:rsidR="006D72E9" w:rsidRDefault="00DA07C7">
      <w:pPr>
        <w:spacing w:after="0" w:line="259" w:lineRule="auto"/>
        <w:ind w:left="0" w:firstLine="0"/>
      </w:pPr>
      <w:r>
        <w:t xml:space="preserve"> </w:t>
      </w:r>
    </w:p>
    <w:p w14:paraId="110872DC" w14:textId="77777777" w:rsidR="00F362C9" w:rsidRDefault="00F362C9">
      <w:pPr>
        <w:ind w:left="-5"/>
        <w:rPr>
          <w:ins w:id="2" w:author="Nguyen, Hoa [2]" w:date="2020-06-16T08:37:00Z"/>
        </w:rPr>
      </w:pPr>
      <w:ins w:id="3" w:author="Nguyen, Hoa [2]" w:date="2020-06-16T08:37:00Z">
        <w:r>
          <w:t>Revenues provide the major source of financing for the state. Generally</w:t>
        </w:r>
      </w:ins>
      <w:ins w:id="4" w:author="Rupi Singh" w:date="2020-09-10T11:29:00Z">
        <w:r w:rsidR="000905F9">
          <w:t>,</w:t>
        </w:r>
      </w:ins>
      <w:ins w:id="5" w:author="Nguyen, Hoa [2]" w:date="2020-06-16T08:37:00Z">
        <w:r>
          <w:t xml:space="preserve"> revenues are derived from taxes, licenses, fees, fines, </w:t>
        </w:r>
      </w:ins>
      <w:ins w:id="6" w:author="Nguyen, Hoa [2]" w:date="2020-06-29T22:26:00Z">
        <w:r w:rsidR="007B28E2">
          <w:t xml:space="preserve">and </w:t>
        </w:r>
      </w:ins>
      <w:ins w:id="7" w:author="Nguyen, Hoa [2]" w:date="2020-06-16T08:37:00Z">
        <w:r>
          <w:t xml:space="preserve">receipts from the federal government or investment earnings. </w:t>
        </w:r>
      </w:ins>
    </w:p>
    <w:p w14:paraId="0C2B2390" w14:textId="77777777" w:rsidR="00F362C9" w:rsidRDefault="00F362C9">
      <w:pPr>
        <w:ind w:left="-5"/>
        <w:rPr>
          <w:ins w:id="8" w:author="Nguyen, Hoa [2]" w:date="2020-06-16T08:38:00Z"/>
        </w:rPr>
      </w:pPr>
    </w:p>
    <w:p w14:paraId="6E000348" w14:textId="77777777" w:rsidR="00F362C9" w:rsidRPr="00435A16" w:rsidRDefault="00F362C9">
      <w:pPr>
        <w:ind w:left="-5"/>
        <w:rPr>
          <w:ins w:id="9" w:author="Nguyen, Hoa [2]" w:date="2020-06-16T08:48:00Z"/>
          <w:b/>
        </w:rPr>
      </w:pPr>
      <w:ins w:id="10" w:author="Nguyen, Hoa [2]" w:date="2020-06-16T08:38:00Z">
        <w:r w:rsidRPr="00435A16">
          <w:rPr>
            <w:b/>
          </w:rPr>
          <w:t>General Revenue Recognition Policy</w:t>
        </w:r>
      </w:ins>
    </w:p>
    <w:p w14:paraId="118AD54C" w14:textId="77777777" w:rsidR="00DA07C7" w:rsidRDefault="00DA07C7">
      <w:pPr>
        <w:ind w:left="-5"/>
        <w:rPr>
          <w:ins w:id="11" w:author="Nguyen, Hoa [2]" w:date="2020-06-16T08:38:00Z"/>
        </w:rPr>
      </w:pPr>
    </w:p>
    <w:p w14:paraId="16258D11" w14:textId="77777777" w:rsidR="00F362C9" w:rsidRDefault="00DA07C7">
      <w:pPr>
        <w:pStyle w:val="ListParagraph"/>
        <w:numPr>
          <w:ilvl w:val="0"/>
          <w:numId w:val="3"/>
        </w:numPr>
        <w:rPr>
          <w:ins w:id="12" w:author="Nguyen, Hoa [2]" w:date="2020-06-16T08:40:00Z"/>
        </w:rPr>
        <w:pPrChange w:id="13" w:author="Nguyen, Hoa [2]" w:date="2020-06-16T08:39:00Z">
          <w:pPr>
            <w:ind w:left="-5"/>
          </w:pPr>
        </w:pPrChange>
      </w:pPr>
      <w:ins w:id="14" w:author="Nguyen, Hoa [2]" w:date="2020-06-16T08:39:00Z">
        <w:r>
          <w:t>Revenues of governmental funds are recognized on a modified accrual basis of accounting. Under this basis of accounting, amounts must be earned, measurable</w:t>
        </w:r>
      </w:ins>
      <w:ins w:id="15" w:author="Rupi Singh" w:date="2020-09-10T11:29:00Z">
        <w:r w:rsidR="000905F9">
          <w:t>,</w:t>
        </w:r>
      </w:ins>
      <w:ins w:id="16" w:author="Nguyen, Hoa [2]" w:date="2020-06-16T08:39:00Z">
        <w:r>
          <w:t xml:space="preserve"> and available. Measurable is the ability to quantify the amount of the revenue and receivable and </w:t>
        </w:r>
      </w:ins>
      <w:ins w:id="17" w:author="Nguyen, Hoa [2]" w:date="2020-06-16T08:40:00Z">
        <w:r>
          <w:t>available</w:t>
        </w:r>
      </w:ins>
      <w:ins w:id="18" w:author="Nguyen, Hoa [2]" w:date="2020-06-16T08:39:00Z">
        <w:r>
          <w:t xml:space="preserve"> </w:t>
        </w:r>
      </w:ins>
      <w:ins w:id="19" w:author="Nguyen, Hoa [2]" w:date="2020-06-16T08:40:00Z">
        <w:r>
          <w:t xml:space="preserve">means </w:t>
        </w:r>
      </w:ins>
      <w:ins w:id="20" w:author="Nguyen, Hoa" w:date="2020-09-01T19:10:00Z">
        <w:r w:rsidR="001433BB">
          <w:t xml:space="preserve">the amount is </w:t>
        </w:r>
      </w:ins>
      <w:ins w:id="21" w:author="Nguyen, Hoa [2]" w:date="2020-06-16T08:40:00Z">
        <w:r>
          <w:t xml:space="preserve">collectible within the next fiscal year. </w:t>
        </w:r>
      </w:ins>
      <w:ins w:id="22" w:author="Nguyen, Hoa" w:date="2020-09-01T13:57:00Z">
        <w:r w:rsidR="00F13F0C">
          <w:t xml:space="preserve">Revenue for proprietary and fiduciary </w:t>
        </w:r>
      </w:ins>
      <w:ins w:id="23" w:author="Rupi Singh" w:date="2020-09-10T11:31:00Z">
        <w:r w:rsidR="000905F9">
          <w:t xml:space="preserve">is </w:t>
        </w:r>
      </w:ins>
      <w:ins w:id="24" w:author="Nguyen, Hoa" w:date="2020-09-01T13:57:00Z">
        <w:r w:rsidR="00F13F0C">
          <w:t>recognized on the accrual basis of accounting</w:t>
        </w:r>
      </w:ins>
      <w:ins w:id="25" w:author="Rupi Singh" w:date="2020-09-10T11:30:00Z">
        <w:r w:rsidR="000905F9">
          <w:t>,</w:t>
        </w:r>
      </w:ins>
      <w:ins w:id="26" w:author="Nguyen, Hoa" w:date="2020-09-01T13:57:00Z">
        <w:r w:rsidR="00F13F0C">
          <w:t xml:space="preserve"> and amounts are recognized when </w:t>
        </w:r>
      </w:ins>
      <w:ins w:id="27" w:author="Nguyen, Hoa" w:date="2020-09-09T11:31:00Z">
        <w:r w:rsidR="00A33D69">
          <w:t xml:space="preserve">earned </w:t>
        </w:r>
      </w:ins>
      <w:ins w:id="28" w:author="Nguyen, Hoa" w:date="2020-09-01T13:57:00Z">
        <w:r w:rsidR="00F13F0C">
          <w:t xml:space="preserve">regardless of when cash is received. See SAM section </w:t>
        </w:r>
      </w:ins>
      <w:ins w:id="29" w:author="Nguyen, Hoa" w:date="2020-09-01T20:00:00Z">
        <w:r w:rsidR="0024186B">
          <w:fldChar w:fldCharType="begin"/>
        </w:r>
        <w:r w:rsidR="0024186B">
          <w:instrText xml:space="preserve"> HYPERLINK "https://www.dgs.ca.gov/Resources/SAM/TOC/13400/13400" </w:instrText>
        </w:r>
        <w:r w:rsidR="0024186B">
          <w:fldChar w:fldCharType="separate"/>
        </w:r>
        <w:r w:rsidR="00F13F0C" w:rsidRPr="0024186B">
          <w:rPr>
            <w:rStyle w:val="Hyperlink"/>
          </w:rPr>
          <w:t>13400</w:t>
        </w:r>
        <w:r w:rsidR="0024186B">
          <w:fldChar w:fldCharType="end"/>
        </w:r>
      </w:ins>
      <w:ins w:id="30" w:author="Nguyen, Hoa" w:date="2020-09-01T13:57:00Z">
        <w:r w:rsidR="00F13F0C">
          <w:t>.</w:t>
        </w:r>
      </w:ins>
    </w:p>
    <w:p w14:paraId="39A19174" w14:textId="77777777" w:rsidR="00DA07C7" w:rsidRDefault="00DA07C7">
      <w:pPr>
        <w:ind w:left="-15" w:firstLine="0"/>
        <w:rPr>
          <w:ins w:id="31" w:author="Nguyen, Hoa [2]" w:date="2020-06-16T08:40:00Z"/>
        </w:rPr>
        <w:pPrChange w:id="32" w:author="Nguyen, Hoa [2]" w:date="2020-06-16T08:40:00Z">
          <w:pPr>
            <w:ind w:left="-5"/>
          </w:pPr>
        </w:pPrChange>
      </w:pPr>
    </w:p>
    <w:p w14:paraId="0655E589" w14:textId="77777777" w:rsidR="00F13F0C" w:rsidRDefault="00DA07C7">
      <w:pPr>
        <w:ind w:left="360" w:firstLine="0"/>
        <w:rPr>
          <w:ins w:id="33" w:author="Nguyen, Hoa" w:date="2020-09-01T19:07:00Z"/>
        </w:rPr>
        <w:pPrChange w:id="34" w:author="Nguyen, Hoa [2]" w:date="2020-06-16T08:40:00Z">
          <w:pPr>
            <w:ind w:left="-5"/>
          </w:pPr>
        </w:pPrChange>
      </w:pPr>
      <w:ins w:id="35" w:author="Nguyen, Hoa [2]" w:date="2020-06-16T08:40:00Z">
        <w:r w:rsidRPr="00DA07C7">
          <w:t xml:space="preserve">Government Code section </w:t>
        </w:r>
      </w:ins>
      <w:ins w:id="36" w:author="Nguyen, Hoa" w:date="2020-09-01T20:07:00Z">
        <w:r w:rsidR="0024186B">
          <w:fldChar w:fldCharType="begin"/>
        </w:r>
      </w:ins>
      <w:r w:rsidR="000664B2">
        <w:instrText>HYPERLINK "http://leginfo.legislature.ca.gov/faces/codes_displaySection.xhtml?sectionNum=13302&amp;lawCode=GOV"</w:instrText>
      </w:r>
      <w:ins w:id="37" w:author="Nguyen, Hoa" w:date="2020-09-01T20:07:00Z">
        <w:r w:rsidR="0024186B">
          <w:fldChar w:fldCharType="separate"/>
        </w:r>
        <w:r w:rsidRPr="0024186B">
          <w:rPr>
            <w:rStyle w:val="Hyperlink"/>
          </w:rPr>
          <w:t>13302</w:t>
        </w:r>
        <w:r w:rsidR="0024186B">
          <w:fldChar w:fldCharType="end"/>
        </w:r>
      </w:ins>
      <w:ins w:id="38" w:author="Nguyen, Hoa [2]" w:date="2020-06-16T08:40:00Z">
        <w:r w:rsidRPr="00DA07C7">
          <w:t xml:space="preserve"> requires that an agency</w:t>
        </w:r>
      </w:ins>
      <w:ins w:id="39" w:author="Nguyen, Hoa [2]" w:date="2020-06-29T22:27:00Z">
        <w:r w:rsidR="007B28E2">
          <w:t>’s</w:t>
        </w:r>
      </w:ins>
      <w:ins w:id="40" w:author="Nguyen, Hoa [2]" w:date="2020-06-16T08:40:00Z">
        <w:r w:rsidRPr="00DA07C7">
          <w:t>/department</w:t>
        </w:r>
      </w:ins>
      <w:ins w:id="41" w:author="Nguyen, Hoa [2]" w:date="2020-06-29T22:27:00Z">
        <w:r w:rsidR="007B28E2">
          <w:t>’</w:t>
        </w:r>
      </w:ins>
      <w:ins w:id="42" w:author="Nguyen, Hoa [2]" w:date="2020-06-16T08:40:00Z">
        <w:r w:rsidRPr="00DA07C7">
          <w:t>s system of accounting provide, with respect to the General Fund and other governmental funds</w:t>
        </w:r>
      </w:ins>
      <w:r w:rsidR="00F13F0C">
        <w:t xml:space="preserve"> </w:t>
      </w:r>
      <w:ins w:id="43" w:author="Nguyen, Hoa" w:date="2020-09-01T13:58:00Z">
        <w:r w:rsidR="00F13F0C">
          <w:t>as follows:</w:t>
        </w:r>
      </w:ins>
    </w:p>
    <w:p w14:paraId="28537CCE" w14:textId="77777777" w:rsidR="001433BB" w:rsidRDefault="001433BB">
      <w:pPr>
        <w:ind w:left="360" w:firstLine="0"/>
        <w:rPr>
          <w:ins w:id="44" w:author="Nguyen, Hoa" w:date="2020-09-01T13:58:00Z"/>
        </w:rPr>
        <w:pPrChange w:id="45" w:author="Nguyen, Hoa [2]" w:date="2020-06-16T08:40:00Z">
          <w:pPr>
            <w:ind w:left="-5"/>
          </w:pPr>
        </w:pPrChange>
      </w:pPr>
    </w:p>
    <w:p w14:paraId="25E7C1FB" w14:textId="77777777" w:rsidR="00F13F0C" w:rsidRDefault="00F13F0C">
      <w:pPr>
        <w:pStyle w:val="ListParagraph"/>
        <w:numPr>
          <w:ilvl w:val="0"/>
          <w:numId w:val="45"/>
        </w:numPr>
        <w:pPrChange w:id="46" w:author="Nguyen, Hoa" w:date="2020-09-01T13:58:00Z">
          <w:pPr>
            <w:ind w:left="-5"/>
          </w:pPr>
        </w:pPrChange>
      </w:pPr>
      <w:ins w:id="47" w:author="Nguyen, Hoa" w:date="2020-09-01T13:58:00Z">
        <w:r>
          <w:t>For</w:t>
        </w:r>
      </w:ins>
      <w:ins w:id="48" w:author="Nguyen, Hoa [2]" w:date="2020-06-16T08:40:00Z">
        <w:r w:rsidR="00DA07C7" w:rsidRPr="00DA07C7">
          <w:t xml:space="preserve"> the accrual of revenues at year-end if the underlying transaction has occurred as of the last day of the fiscal year, </w:t>
        </w:r>
      </w:ins>
    </w:p>
    <w:p w14:paraId="4709772D" w14:textId="77777777" w:rsidR="00DA07C7" w:rsidRDefault="00F13F0C" w:rsidP="00F13F0C">
      <w:pPr>
        <w:pStyle w:val="ListParagraph"/>
        <w:numPr>
          <w:ilvl w:val="0"/>
          <w:numId w:val="45"/>
        </w:numPr>
        <w:rPr>
          <w:ins w:id="49" w:author="Nguyen, Hoa [2]" w:date="2020-06-16T08:41:00Z"/>
        </w:rPr>
      </w:pPr>
      <w:ins w:id="50" w:author="Nguyen, Hoa" w:date="2020-09-01T13:59:00Z">
        <w:r>
          <w:t>T</w:t>
        </w:r>
      </w:ins>
      <w:ins w:id="51" w:author="Nguyen, Hoa [2]" w:date="2020-06-16T08:40:00Z">
        <w:r w:rsidR="00DA07C7" w:rsidRPr="00DA07C7">
          <w:t>he amount is measurable, and the actual collection will occur either during the current period or after the end of the current period but in time to pay current year-end liabilities.</w:t>
        </w:r>
      </w:ins>
    </w:p>
    <w:p w14:paraId="512DCDA4" w14:textId="77777777" w:rsidR="00DA07C7" w:rsidRDefault="00DA07C7">
      <w:pPr>
        <w:ind w:left="-15" w:firstLine="0"/>
        <w:rPr>
          <w:ins w:id="52" w:author="Nguyen, Hoa [2]" w:date="2020-06-16T08:41:00Z"/>
        </w:rPr>
        <w:pPrChange w:id="53" w:author="Nguyen, Hoa [2]" w:date="2020-06-16T08:40:00Z">
          <w:pPr>
            <w:ind w:left="-5"/>
          </w:pPr>
        </w:pPrChange>
      </w:pPr>
    </w:p>
    <w:p w14:paraId="6536F3AD" w14:textId="77777777" w:rsidR="00DA07C7" w:rsidRDefault="00DA07C7">
      <w:pPr>
        <w:ind w:left="360" w:firstLine="0"/>
        <w:rPr>
          <w:ins w:id="54" w:author="Nguyen, Hoa [2]" w:date="2020-06-16T08:41:00Z"/>
        </w:rPr>
        <w:pPrChange w:id="55" w:author="Nguyen, Hoa [2]" w:date="2020-06-16T08:40:00Z">
          <w:pPr>
            <w:ind w:left="-5"/>
          </w:pPr>
        </w:pPrChange>
      </w:pPr>
      <w:ins w:id="56" w:author="Nguyen, Hoa [2]" w:date="2020-06-16T08:41:00Z">
        <w:r w:rsidRPr="00DA07C7">
          <w:t>The method to record revenues is as follows:</w:t>
        </w:r>
      </w:ins>
    </w:p>
    <w:p w14:paraId="082F31A8" w14:textId="77777777" w:rsidR="00DA07C7" w:rsidRDefault="00DA07C7">
      <w:pPr>
        <w:ind w:left="-15" w:firstLine="0"/>
        <w:rPr>
          <w:ins w:id="57" w:author="Nguyen, Hoa [2]" w:date="2020-06-16T08:37:00Z"/>
        </w:rPr>
        <w:pPrChange w:id="58" w:author="Nguyen, Hoa [2]" w:date="2020-06-16T08:40:00Z">
          <w:pPr>
            <w:ind w:left="-5"/>
          </w:pPr>
        </w:pPrChange>
      </w:pPr>
    </w:p>
    <w:p w14:paraId="1590AC89" w14:textId="4666D6A5" w:rsidR="006D72E9" w:rsidRDefault="00DA07C7">
      <w:pPr>
        <w:pStyle w:val="ListParagraph"/>
        <w:numPr>
          <w:ilvl w:val="0"/>
          <w:numId w:val="4"/>
        </w:numPr>
        <w:pPrChange w:id="59" w:author="Nguyen, Hoa [2]" w:date="2020-06-16T08:41:00Z">
          <w:pPr>
            <w:ind w:left="-5"/>
          </w:pPr>
        </w:pPrChange>
      </w:pPr>
      <w:r>
        <w:t xml:space="preserve">During the fiscal year, </w:t>
      </w:r>
      <w:ins w:id="60" w:author="Nguyen, Hoa" w:date="2020-10-06T15:58:00Z">
        <w:r w:rsidR="0001091D">
          <w:t>an agency/department may account for</w:t>
        </w:r>
      </w:ins>
      <w:ins w:id="61" w:author="Nguyen, Hoa" w:date="2020-10-06T15:59:00Z">
        <w:r w:rsidR="0001091D">
          <w:t xml:space="preserve"> </w:t>
        </w:r>
      </w:ins>
      <w:r>
        <w:t>revenue</w:t>
      </w:r>
      <w:ins w:id="62" w:author="Nguyen, Hoa [2]" w:date="2020-06-16T08:41:00Z">
        <w:r>
          <w:t>s</w:t>
        </w:r>
      </w:ins>
      <w:r>
        <w:t xml:space="preserve"> </w:t>
      </w:r>
      <w:del w:id="63" w:author="Nguyen, Hoa" w:date="2020-09-02T23:46:00Z">
        <w:r w:rsidDel="00A62FBA">
          <w:delText xml:space="preserve">accounts </w:delText>
        </w:r>
      </w:del>
      <w:del w:id="64" w:author="Nguyen, Hoa" w:date="2020-09-01T14:01:00Z">
        <w:r w:rsidDel="00CD5896">
          <w:delText xml:space="preserve">will be credited </w:delText>
        </w:r>
      </w:del>
      <w:r>
        <w:t xml:space="preserve">on a cash basis as of the date the remittances </w:t>
      </w:r>
      <w:ins w:id="65" w:author="Nguyen, Hoa [2]" w:date="2020-06-16T08:42:00Z">
        <w:del w:id="66" w:author="Nguyen, Hoa" w:date="2020-09-01T14:01:00Z">
          <w:r w:rsidDel="00CD5896">
            <w:delText xml:space="preserve"> </w:delText>
          </w:r>
        </w:del>
        <w:r>
          <w:t xml:space="preserve">are </w:t>
        </w:r>
      </w:ins>
      <w:r>
        <w:t xml:space="preserve">received or amounts transferred from other funds are determined to be earned. </w:t>
      </w:r>
      <w:ins w:id="67" w:author="Nguyen, Hoa [2]" w:date="2020-06-16T08:43:00Z">
        <w:r w:rsidRPr="00DA07C7">
          <w:t xml:space="preserve">Agencies/departments </w:t>
        </w:r>
      </w:ins>
      <w:ins w:id="68" w:author="Nguyen, Hoa" w:date="2020-10-15T14:47:00Z">
        <w:r w:rsidR="004F3CA3">
          <w:t xml:space="preserve">can also record </w:t>
        </w:r>
      </w:ins>
      <w:ins w:id="69" w:author="Nguyen, Hoa [2]" w:date="2020-06-16T08:43:00Z">
        <w:r w:rsidRPr="00DA07C7">
          <w:t xml:space="preserve">revenue accruals </w:t>
        </w:r>
      </w:ins>
      <w:ins w:id="70" w:author="Nguyen, Hoa" w:date="2020-10-15T14:47:00Z">
        <w:r w:rsidR="004F3CA3">
          <w:t xml:space="preserve">on </w:t>
        </w:r>
      </w:ins>
      <w:ins w:id="71" w:author="Nguyen, Hoa" w:date="2020-10-15T14:48:00Z">
        <w:r w:rsidR="004F3CA3">
          <w:t xml:space="preserve">a </w:t>
        </w:r>
      </w:ins>
      <w:ins w:id="72" w:author="Nguyen, Hoa" w:date="2020-10-15T14:47:00Z">
        <w:r w:rsidR="004F3CA3" w:rsidRPr="00DA07C7">
          <w:t>monthly</w:t>
        </w:r>
      </w:ins>
      <w:ins w:id="73" w:author="Nguyen, Hoa" w:date="2020-10-15T15:06:00Z">
        <w:r w:rsidR="00F342E7">
          <w:t xml:space="preserve"> </w:t>
        </w:r>
      </w:ins>
      <w:ins w:id="74" w:author="Nguyen, Hoa" w:date="2020-10-15T14:49:00Z">
        <w:r w:rsidR="004F3CA3">
          <w:t>basis</w:t>
        </w:r>
      </w:ins>
      <w:r w:rsidR="000905F9">
        <w:t xml:space="preserve"> </w:t>
      </w:r>
      <w:ins w:id="75" w:author="Nguyen, Hoa [2]" w:date="2020-06-16T08:43:00Z">
        <w:r w:rsidRPr="00DA07C7">
          <w:t xml:space="preserve">if it is appropriate to do so as long as it is done consistently and the accruals at year-end are in accordance with the revenue accrual policies in </w:t>
        </w:r>
      </w:ins>
      <w:ins w:id="76" w:author="Nguyen, Hoa" w:date="2020-09-02T23:47:00Z">
        <w:r w:rsidR="00A62FBA">
          <w:t xml:space="preserve">the </w:t>
        </w:r>
      </w:ins>
      <w:ins w:id="77" w:author="Nguyen, Hoa [2]" w:date="2020-06-16T08:43:00Z">
        <w:r w:rsidRPr="00DA07C7">
          <w:t>S</w:t>
        </w:r>
      </w:ins>
      <w:ins w:id="78" w:author="Nguyen, Hoa" w:date="2020-09-01T20:08:00Z">
        <w:r w:rsidR="0024186B">
          <w:t xml:space="preserve">tate </w:t>
        </w:r>
      </w:ins>
      <w:ins w:id="79" w:author="Nguyen, Hoa [2]" w:date="2020-06-16T08:43:00Z">
        <w:r w:rsidRPr="00DA07C7">
          <w:t>A</w:t>
        </w:r>
      </w:ins>
      <w:ins w:id="80" w:author="Nguyen, Hoa" w:date="2020-09-01T20:08:00Z">
        <w:r w:rsidR="0024186B">
          <w:t xml:space="preserve">dministrative </w:t>
        </w:r>
      </w:ins>
      <w:ins w:id="81" w:author="Nguyen, Hoa [2]" w:date="2020-06-16T08:43:00Z">
        <w:r w:rsidRPr="00DA07C7">
          <w:t>M</w:t>
        </w:r>
      </w:ins>
      <w:ins w:id="82" w:author="Nguyen, Hoa" w:date="2020-09-01T20:08:00Z">
        <w:r w:rsidR="0024186B">
          <w:t>anual</w:t>
        </w:r>
      </w:ins>
      <w:ins w:id="83" w:author="Nguyen, Hoa [2]" w:date="2020-06-16T08:43:00Z">
        <w:r w:rsidRPr="00DA07C7">
          <w:t>.</w:t>
        </w:r>
      </w:ins>
    </w:p>
    <w:p w14:paraId="6A37C794" w14:textId="77777777" w:rsidR="006D72E9" w:rsidRDefault="00DA07C7">
      <w:pPr>
        <w:spacing w:after="0" w:line="259" w:lineRule="auto"/>
        <w:ind w:left="0" w:firstLine="0"/>
      </w:pPr>
      <w:r>
        <w:t xml:space="preserve"> </w:t>
      </w:r>
    </w:p>
    <w:p w14:paraId="78F0615D" w14:textId="77777777" w:rsidR="00DA07C7" w:rsidRDefault="00DA07C7">
      <w:pPr>
        <w:pStyle w:val="ListParagraph"/>
        <w:numPr>
          <w:ilvl w:val="0"/>
          <w:numId w:val="4"/>
        </w:numPr>
        <w:rPr>
          <w:ins w:id="84" w:author="Nguyen, Hoa [2]" w:date="2020-06-16T08:47:00Z"/>
        </w:rPr>
        <w:pPrChange w:id="85" w:author="Nguyen, Hoa [2]" w:date="2020-06-16T08:45:00Z">
          <w:pPr/>
        </w:pPrChange>
      </w:pPr>
      <w:del w:id="86" w:author="Nguyen, Hoa [2]" w:date="2020-06-16T08:44:00Z">
        <w:r w:rsidDel="00DA07C7">
          <w:delText xml:space="preserve">Amounts due the state and earned as of June 30, </w:delText>
        </w:r>
      </w:del>
      <w:ins w:id="87" w:author="Nguyen, Hoa [2]" w:date="2020-06-16T08:44:00Z">
        <w:r>
          <w:t>A</w:t>
        </w:r>
      </w:ins>
      <w:ins w:id="88" w:author="Nguyen, Hoa [2]" w:date="2020-06-16T08:45:00Z">
        <w:r>
          <w:t xml:space="preserve">t fiscal year-end, agencies/departments will accrue revenue earned </w:t>
        </w:r>
      </w:ins>
      <w:r w:rsidRPr="00DA07C7">
        <w:rPr>
          <w:rPrChange w:id="89" w:author="Nguyen, Hoa [2]" w:date="2020-06-16T08:45:00Z">
            <w:rPr>
              <w:b/>
            </w:rPr>
          </w:rPrChange>
        </w:rPr>
        <w:t>whether billed or unbilled</w:t>
      </w:r>
      <w:r>
        <w:t xml:space="preserve">, </w:t>
      </w:r>
      <w:ins w:id="90" w:author="Nguyen, Hoa [2]" w:date="2020-06-16T08:46:00Z">
        <w:r>
          <w:t xml:space="preserve">but not collected as of June 30, if they are measureable and estimated to be </w:t>
        </w:r>
      </w:ins>
      <w:ins w:id="91" w:author="Nguyen, Hoa" w:date="2020-09-02T23:48:00Z">
        <w:r w:rsidR="00A62FBA">
          <w:t>received</w:t>
        </w:r>
      </w:ins>
      <w:ins w:id="92" w:author="Nguyen, Hoa [2]" w:date="2020-06-16T08:46:00Z">
        <w:r>
          <w:t xml:space="preserve"> within the next fiscal year.</w:t>
        </w:r>
      </w:ins>
      <w:del w:id="93" w:author="Nguyen, Hoa [2]" w:date="2020-06-16T08:46:00Z">
        <w:r w:rsidDel="00DA07C7">
          <w:delText xml:space="preserve">will be accrued as revenue if it is estimated to be collected within the ensuing fiscal year, see SAM section </w:delText>
        </w:r>
        <w:r w:rsidRPr="00F13F0C" w:rsidDel="00DA07C7">
          <w:rPr>
            <w:color w:val="0000FF"/>
            <w:u w:val="single" w:color="0000FF"/>
          </w:rPr>
          <w:fldChar w:fldCharType="begin"/>
        </w:r>
        <w:r w:rsidRPr="00DA07C7" w:rsidDel="00DA07C7">
          <w:rPr>
            <w:color w:val="0000FF"/>
            <w:u w:val="single" w:color="0000FF"/>
          </w:rPr>
          <w:delInstrText xml:space="preserve"> HYPERLINK "http://www.sam.dgs.ca.gov/TOC/10600.aspx" \h </w:delInstrText>
        </w:r>
        <w:r w:rsidRPr="00F13F0C" w:rsidDel="00DA07C7">
          <w:rPr>
            <w:color w:val="0000FF"/>
            <w:u w:val="single" w:color="0000FF"/>
          </w:rPr>
          <w:fldChar w:fldCharType="separate"/>
        </w:r>
        <w:r w:rsidRPr="00DA07C7" w:rsidDel="00DA07C7">
          <w:rPr>
            <w:color w:val="0000FF"/>
            <w:u w:val="single" w:color="0000FF"/>
          </w:rPr>
          <w:delText>10610</w:delText>
        </w:r>
        <w:r w:rsidRPr="00F13F0C" w:rsidDel="00DA07C7">
          <w:rPr>
            <w:color w:val="0000FF"/>
            <w:u w:val="single" w:color="0000FF"/>
          </w:rPr>
          <w:fldChar w:fldCharType="end"/>
        </w:r>
        <w:r w:rsidDel="00DA07C7">
          <w:fldChar w:fldCharType="begin"/>
        </w:r>
        <w:r w:rsidDel="00DA07C7">
          <w:delInstrText xml:space="preserve"> HYPERLINK "http://www.sam.dgs.ca.gov/TOC/10600.aspx" \h </w:delInstrText>
        </w:r>
        <w:r w:rsidDel="00DA07C7">
          <w:fldChar w:fldCharType="separate"/>
        </w:r>
        <w:r w:rsidDel="00DA07C7">
          <w:delText>,</w:delText>
        </w:r>
        <w:r w:rsidDel="00DA07C7">
          <w:fldChar w:fldCharType="end"/>
        </w:r>
        <w:r w:rsidDel="00DA07C7">
          <w:delText xml:space="preserve"> Entry A-9, Revenue Is Accrued.  For those amounts that are unbilled, the receivable will also be accrued, see SAM section </w:delText>
        </w:r>
        <w:r w:rsidRPr="00F13F0C" w:rsidDel="00DA07C7">
          <w:rPr>
            <w:color w:val="0000FF"/>
            <w:u w:val="single" w:color="0000FF"/>
          </w:rPr>
          <w:fldChar w:fldCharType="begin"/>
        </w:r>
        <w:r w:rsidRPr="00DA07C7" w:rsidDel="00DA07C7">
          <w:rPr>
            <w:color w:val="0000FF"/>
            <w:u w:val="single" w:color="0000FF"/>
          </w:rPr>
          <w:delInstrText xml:space="preserve"> HYPERLINK "http://www.sam.dgs.ca.gov/TOC/10600.aspx" \h </w:delInstrText>
        </w:r>
        <w:r w:rsidRPr="00F13F0C" w:rsidDel="00DA07C7">
          <w:rPr>
            <w:color w:val="0000FF"/>
            <w:u w:val="single" w:color="0000FF"/>
          </w:rPr>
          <w:fldChar w:fldCharType="separate"/>
        </w:r>
        <w:r w:rsidRPr="00DA07C7" w:rsidDel="00DA07C7">
          <w:rPr>
            <w:color w:val="0000FF"/>
            <w:u w:val="single" w:color="0000FF"/>
          </w:rPr>
          <w:delText>10602</w:delText>
        </w:r>
        <w:r w:rsidRPr="00F13F0C" w:rsidDel="00DA07C7">
          <w:rPr>
            <w:color w:val="0000FF"/>
            <w:u w:val="single" w:color="0000FF"/>
          </w:rPr>
          <w:fldChar w:fldCharType="end"/>
        </w:r>
        <w:r w:rsidDel="00DA07C7">
          <w:fldChar w:fldCharType="begin"/>
        </w:r>
        <w:r w:rsidDel="00DA07C7">
          <w:delInstrText xml:space="preserve"> HYPERLINK "http://www.sam.dgs.ca.gov/TOC/10600.aspx" \h </w:delInstrText>
        </w:r>
        <w:r w:rsidDel="00DA07C7">
          <w:fldChar w:fldCharType="separate"/>
        </w:r>
        <w:r w:rsidDel="00DA07C7">
          <w:delText>,</w:delText>
        </w:r>
        <w:r w:rsidDel="00DA07C7">
          <w:fldChar w:fldCharType="end"/>
        </w:r>
        <w:r w:rsidDel="00DA07C7">
          <w:delText xml:space="preserve"> Entry A-3, Accounts Receivable Abatements and Reimbursements Are Accrued.</w:delText>
        </w:r>
      </w:del>
      <w:r>
        <w:t xml:space="preserve">  </w:t>
      </w:r>
      <w:bookmarkStart w:id="94" w:name="_GoBack"/>
      <w:bookmarkEnd w:id="94"/>
    </w:p>
    <w:p w14:paraId="38D41C81" w14:textId="77777777" w:rsidR="00DA07C7" w:rsidRDefault="00DA07C7">
      <w:pPr>
        <w:pStyle w:val="ListParagraph"/>
        <w:rPr>
          <w:ins w:id="95" w:author="Nguyen, Hoa [2]" w:date="2020-06-16T08:47:00Z"/>
        </w:rPr>
        <w:pPrChange w:id="96" w:author="Nguyen, Hoa [2]" w:date="2020-06-16T08:47:00Z">
          <w:pPr>
            <w:pStyle w:val="ListParagraph"/>
            <w:numPr>
              <w:numId w:val="4"/>
            </w:numPr>
            <w:ind w:left="345" w:hanging="360"/>
          </w:pPr>
        </w:pPrChange>
      </w:pPr>
    </w:p>
    <w:p w14:paraId="3C56541C" w14:textId="77777777" w:rsidR="006D72E9" w:rsidRDefault="00CD5896">
      <w:pPr>
        <w:pStyle w:val="ListParagraph"/>
        <w:numPr>
          <w:ilvl w:val="0"/>
          <w:numId w:val="4"/>
        </w:numPr>
        <w:pPrChange w:id="97" w:author="Nguyen, Hoa [2]" w:date="2020-06-16T08:45:00Z">
          <w:pPr/>
        </w:pPrChange>
      </w:pPr>
      <w:r>
        <w:t>Amounts earned but not estimated not</w:t>
      </w:r>
      <w:r w:rsidR="00DA07C7">
        <w:t xml:space="preserve"> be collected within the ensuing fiscal year will be fully deferred and will not be accrued as revenue. </w:t>
      </w:r>
    </w:p>
    <w:p w14:paraId="56E58871" w14:textId="77777777" w:rsidR="00C77140" w:rsidRDefault="00DA07C7">
      <w:pPr>
        <w:spacing w:after="0" w:line="259" w:lineRule="auto"/>
        <w:ind w:left="0" w:firstLine="0"/>
        <w:rPr>
          <w:ins w:id="98" w:author="Nguyen, Hoa [2]" w:date="2020-06-16T08:49:00Z"/>
        </w:rPr>
        <w:pPrChange w:id="99" w:author="Nguyen, Hoa [2]" w:date="2020-06-16T08:55:00Z">
          <w:pPr>
            <w:ind w:left="-5"/>
          </w:pPr>
        </w:pPrChange>
      </w:pPr>
      <w:r>
        <w:t xml:space="preserve"> </w:t>
      </w:r>
    </w:p>
    <w:p w14:paraId="3EB041D3" w14:textId="77777777" w:rsidR="006D72E9" w:rsidDel="00C77140" w:rsidRDefault="00DA07C7">
      <w:pPr>
        <w:ind w:left="0" w:firstLine="0"/>
        <w:rPr>
          <w:del w:id="100" w:author="Nguyen, Hoa [2]" w:date="2020-06-16T08:55:00Z"/>
        </w:rPr>
        <w:pPrChange w:id="101" w:author="Nguyen, Hoa [2]" w:date="2020-06-16T08:55:00Z">
          <w:pPr>
            <w:ind w:left="-5"/>
          </w:pPr>
        </w:pPrChange>
      </w:pPr>
      <w:del w:id="102" w:author="Nguyen, Hoa [2]" w:date="2020-06-16T08:55:00Z">
        <w:r w:rsidDel="00C77140">
          <w:delText xml:space="preserve">Adjustments will be made to the June 30 account balances if it is determined in July that cash received on or before June 30 was actually earned prior to July 1.  If these amounts were originally recorded as an accounts receivable, the receivable will also be reduced.   </w:delText>
        </w:r>
      </w:del>
    </w:p>
    <w:p w14:paraId="0ADA0F47" w14:textId="77777777" w:rsidR="00CD5896" w:rsidRDefault="00CD5896">
      <w:pPr>
        <w:spacing w:after="0" w:line="259" w:lineRule="auto"/>
        <w:ind w:left="0" w:firstLine="0"/>
        <w:rPr>
          <w:b/>
        </w:rPr>
      </w:pPr>
    </w:p>
    <w:p w14:paraId="6A88BF2D" w14:textId="77777777" w:rsidR="00C77140" w:rsidRPr="009E0F56" w:rsidRDefault="00C77140">
      <w:pPr>
        <w:spacing w:after="0" w:line="259" w:lineRule="auto"/>
        <w:ind w:left="0" w:firstLine="0"/>
        <w:rPr>
          <w:ins w:id="103" w:author="Nguyen, Hoa [2]" w:date="2020-06-16T08:56:00Z"/>
          <w:b/>
        </w:rPr>
      </w:pPr>
      <w:ins w:id="104" w:author="Nguyen, Hoa [2]" w:date="2020-06-16T08:55:00Z">
        <w:r w:rsidRPr="009E0F56">
          <w:rPr>
            <w:b/>
          </w:rPr>
          <w:t>Revenue Recognition Criteria-When Cash Received is Considered Earned</w:t>
        </w:r>
      </w:ins>
    </w:p>
    <w:p w14:paraId="1B1B1DE2" w14:textId="77777777" w:rsidR="006D72E9" w:rsidRDefault="00DA07C7">
      <w:pPr>
        <w:spacing w:after="0" w:line="259" w:lineRule="auto"/>
        <w:ind w:left="0" w:firstLine="0"/>
      </w:pPr>
      <w:del w:id="105" w:author="Nguyen, Hoa [2]" w:date="2020-06-16T08:55:00Z">
        <w:r w:rsidDel="00C77140">
          <w:delText xml:space="preserve"> </w:delText>
        </w:r>
      </w:del>
    </w:p>
    <w:p w14:paraId="7A56163A" w14:textId="77777777" w:rsidR="006D72E9" w:rsidRDefault="00DA07C7">
      <w:pPr>
        <w:ind w:left="-5"/>
      </w:pPr>
      <w:r>
        <w:t xml:space="preserve">Unless otherwise provided, cash received is earned as follows: </w:t>
      </w:r>
    </w:p>
    <w:p w14:paraId="539FB8F0" w14:textId="77777777" w:rsidR="006D72E9" w:rsidRDefault="00DA07C7">
      <w:pPr>
        <w:spacing w:after="0" w:line="259" w:lineRule="auto"/>
        <w:ind w:left="0" w:firstLine="0"/>
      </w:pPr>
      <w:r>
        <w:t xml:space="preserve"> </w:t>
      </w:r>
    </w:p>
    <w:p w14:paraId="3186B16B" w14:textId="77777777" w:rsidR="006D72E9" w:rsidRDefault="00DA07C7">
      <w:pPr>
        <w:numPr>
          <w:ilvl w:val="0"/>
          <w:numId w:val="1"/>
        </w:numPr>
        <w:spacing w:after="187"/>
        <w:ind w:hanging="360"/>
      </w:pPr>
      <w:r>
        <w:t>Fees for an original or renewal registration, license, permit, or certificate are earned upon registration or issuance unless a renewal receipt is issued in a fiscal year which precedes the first day of the renewal year</w:t>
      </w:r>
      <w:r w:rsidR="005C3B2C">
        <w:t xml:space="preserve">. </w:t>
      </w:r>
      <w:ins w:id="106" w:author="Nguyen, Hoa [2]" w:date="2020-06-16T08:56:00Z">
        <w:r w:rsidR="00C77140">
          <w:t>Agencies/d</w:t>
        </w:r>
      </w:ins>
      <w:del w:id="107" w:author="Nguyen, Hoa [2]" w:date="2020-06-16T08:56:00Z">
        <w:r w:rsidDel="00C77140">
          <w:delText>D</w:delText>
        </w:r>
      </w:del>
      <w:r>
        <w:t xml:space="preserve">epartments will account for the issuance of renewal receipts as follows: </w:t>
      </w:r>
    </w:p>
    <w:p w14:paraId="175134BC" w14:textId="77777777" w:rsidR="006D72E9" w:rsidRDefault="00DA07C7">
      <w:pPr>
        <w:numPr>
          <w:ilvl w:val="1"/>
          <w:numId w:val="1"/>
        </w:numPr>
        <w:spacing w:after="187"/>
        <w:ind w:hanging="360"/>
      </w:pPr>
      <w:r>
        <w:t xml:space="preserve">Credit the revenue account of the fiscal year in which the renewal receipt is issued if the renewal receipt is issued in the same fiscal year as the renewal year. </w:t>
      </w:r>
    </w:p>
    <w:p w14:paraId="2160C220" w14:textId="77777777" w:rsidR="006D72E9" w:rsidRDefault="00DA07C7">
      <w:pPr>
        <w:numPr>
          <w:ilvl w:val="1"/>
          <w:numId w:val="1"/>
        </w:numPr>
        <w:spacing w:after="189"/>
        <w:ind w:hanging="360"/>
      </w:pPr>
      <w:r>
        <w:t xml:space="preserve">Credit a revenue collected in advance account if the renewal receipt is issued in a fiscal year which precedes the first day of the renewal year. </w:t>
      </w:r>
    </w:p>
    <w:p w14:paraId="18041773" w14:textId="77777777" w:rsidR="006D72E9" w:rsidRDefault="00DA07C7">
      <w:pPr>
        <w:numPr>
          <w:ilvl w:val="0"/>
          <w:numId w:val="1"/>
        </w:numPr>
        <w:spacing w:after="189"/>
        <w:ind w:hanging="360"/>
      </w:pPr>
      <w:r>
        <w:t>An application fee, filing fee, or other fee</w:t>
      </w:r>
      <w:ins w:id="108" w:author="Rupi Singh" w:date="2020-09-10T11:34:00Z">
        <w:r w:rsidR="00B86908">
          <w:t>s</w:t>
        </w:r>
      </w:ins>
      <w:r>
        <w:t xml:space="preserve"> which by law or administrative practice is not subject to refund is earned when the remittance is received. </w:t>
      </w:r>
    </w:p>
    <w:p w14:paraId="700457BD" w14:textId="77777777" w:rsidR="006D72E9" w:rsidRDefault="00DA07C7">
      <w:pPr>
        <w:numPr>
          <w:ilvl w:val="0"/>
          <w:numId w:val="1"/>
        </w:numPr>
        <w:spacing w:after="184"/>
        <w:ind w:hanging="360"/>
      </w:pPr>
      <w:r>
        <w:t xml:space="preserve">A fee for a specific service is earned upon the performance of the service. </w:t>
      </w:r>
    </w:p>
    <w:p w14:paraId="71A6DA01" w14:textId="77777777" w:rsidR="006D72E9" w:rsidRDefault="00DA07C7">
      <w:pPr>
        <w:spacing w:after="0" w:line="259" w:lineRule="auto"/>
        <w:ind w:left="0" w:firstLine="0"/>
      </w:pPr>
      <w:r>
        <w:t xml:space="preserve"> </w:t>
      </w:r>
    </w:p>
    <w:p w14:paraId="29064B61" w14:textId="2E2901BA" w:rsidR="009E0F56" w:rsidRDefault="00F342E7" w:rsidP="005C3B2C">
      <w:pPr>
        <w:spacing w:after="160" w:line="259" w:lineRule="auto"/>
        <w:ind w:left="0" w:firstLine="0"/>
        <w:rPr>
          <w:ins w:id="109" w:author="Nguyen, Hoa [2]" w:date="2020-06-16T08:57:00Z"/>
        </w:rPr>
      </w:pPr>
      <w:ins w:id="110" w:author="Nguyen, Hoa" w:date="2020-10-15T15:04:00Z">
        <w:r>
          <w:rPr>
            <w:noProof/>
          </w:rPr>
          <mc:AlternateContent>
            <mc:Choice Requires="wps">
              <w:drawing>
                <wp:anchor distT="45720" distB="45720" distL="114300" distR="114300" simplePos="0" relativeHeight="251659264" behindDoc="1" locked="0" layoutInCell="1" allowOverlap="1" wp14:anchorId="76341848" wp14:editId="08164B79">
                  <wp:simplePos x="0" y="0"/>
                  <wp:positionH relativeFrom="margin">
                    <wp:posOffset>5224007</wp:posOffset>
                  </wp:positionH>
                  <wp:positionV relativeFrom="paragraph">
                    <wp:posOffset>3305120</wp:posOffset>
                  </wp:positionV>
                  <wp:extent cx="1105204" cy="5143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8F83FF" w14:textId="77777777" w:rsidR="00F342E7" w:rsidRDefault="00F342E7" w:rsidP="00F342E7">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15C7AA2D" w14:textId="47619088" w:rsidR="00F342E7" w:rsidRDefault="00F342E7" w:rsidP="00F342E7">
                              <w:pPr>
                                <w:rPr>
                                  <w:rFonts w:ascii="Ink Free" w:hAnsi="Ink Free"/>
                                  <w:sz w:val="18"/>
                                  <w:szCs w:val="18"/>
                                </w:rPr>
                              </w:pPr>
                              <w:r>
                                <w:rPr>
                                  <w:rFonts w:ascii="Ink Free" w:hAnsi="Ink Free"/>
                                  <w:sz w:val="18"/>
                                  <w:szCs w:val="18"/>
                                </w:rPr>
                                <w:t xml:space="preserve">RS   </w:t>
                              </w:r>
                              <w:r w:rsidR="00045A2C">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6341848" id="_x0000_t202" coordsize="21600,21600" o:spt="202" path="m,l,21600r21600,l21600,xe">
                  <v:stroke joinstyle="miter"/>
                  <v:path gradientshapeok="t" o:connecttype="rect"/>
                </v:shapetype>
                <v:shape id="Text Box 3" o:spid="_x0000_s1026" type="#_x0000_t202" style="position:absolute;margin-left:411.35pt;margin-top:260.25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" stroked="f">
                  <v:textbox>
                    <w:txbxContent>
                      <w:p w14:paraId="4D8F83FF" w14:textId="77777777" w:rsidR="00F342E7" w:rsidRDefault="00F342E7" w:rsidP="00F342E7">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15C7AA2D" w14:textId="47619088" w:rsidR="00F342E7" w:rsidRDefault="00F342E7" w:rsidP="00F342E7">
                        <w:pPr>
                          <w:rPr>
                            <w:rFonts w:ascii="Ink Free" w:hAnsi="Ink Free"/>
                            <w:sz w:val="18"/>
                            <w:szCs w:val="18"/>
                          </w:rPr>
                        </w:pPr>
                        <w:r>
                          <w:rPr>
                            <w:rFonts w:ascii="Ink Free" w:hAnsi="Ink Free"/>
                            <w:sz w:val="18"/>
                            <w:szCs w:val="18"/>
                          </w:rPr>
                          <w:t xml:space="preserve">RS   </w:t>
                        </w:r>
                        <w:r w:rsidR="00045A2C">
                          <w:rPr>
                            <w:rFonts w:ascii="Ink Free" w:hAnsi="Ink Free"/>
                            <w:sz w:val="18"/>
                            <w:szCs w:val="18"/>
                          </w:rPr>
                          <w:t xml:space="preserve"> 10/27/2020</w:t>
                        </w:r>
                      </w:p>
                    </w:txbxContent>
                  </v:textbox>
                  <w10:wrap anchorx="margin"/>
                </v:shape>
              </w:pict>
            </mc:Fallback>
          </mc:AlternateContent>
        </w:r>
      </w:ins>
      <w:r w:rsidR="005C3B2C">
        <w:br w:type="page"/>
      </w:r>
    </w:p>
    <w:p w14:paraId="71869B2E" w14:textId="77777777" w:rsidR="006D72E9" w:rsidRDefault="00DA07C7">
      <w:pPr>
        <w:pStyle w:val="Heading1"/>
        <w:tabs>
          <w:tab w:val="right" w:pos="9427"/>
        </w:tabs>
        <w:ind w:left="-15" w:right="0" w:firstLine="0"/>
      </w:pPr>
      <w:r>
        <w:lastRenderedPageBreak/>
        <w:t xml:space="preserve">REVENUE </w:t>
      </w:r>
      <w:r>
        <w:tab/>
        <w:t xml:space="preserve">8210 </w:t>
      </w:r>
    </w:p>
    <w:p w14:paraId="53FC36D6" w14:textId="77777777" w:rsidR="006D72E9" w:rsidRDefault="00DA07C7">
      <w:pPr>
        <w:ind w:left="-5"/>
      </w:pPr>
      <w:r>
        <w:t>(Revised</w:t>
      </w:r>
      <w:ins w:id="111" w:author="Nguyen, Hoa" w:date="2020-09-01T20:09:00Z">
        <w:r w:rsidR="0024186B">
          <w:t xml:space="preserve"> </w:t>
        </w:r>
      </w:ins>
      <w:del w:id="112" w:author="Nguyen, Hoa" w:date="2020-09-01T18:16:00Z">
        <w:r w:rsidDel="00D470E4">
          <w:delText xml:space="preserve"> 04/2016</w:delText>
        </w:r>
      </w:del>
      <w:ins w:id="113" w:author="Nguyen, Hoa" w:date="2020-09-01T18:16:00Z">
        <w:r w:rsidR="007B20D1">
          <w:t>10</w:t>
        </w:r>
        <w:r w:rsidR="00D470E4">
          <w:t>/2020</w:t>
        </w:r>
      </w:ins>
      <w:r>
        <w:t xml:space="preserve">) </w:t>
      </w:r>
    </w:p>
    <w:p w14:paraId="0DD084CA" w14:textId="77777777" w:rsidR="006D72E9" w:rsidRDefault="00DA07C7">
      <w:pPr>
        <w:spacing w:after="0" w:line="259" w:lineRule="auto"/>
        <w:ind w:left="0" w:firstLine="0"/>
      </w:pPr>
      <w:r>
        <w:t xml:space="preserve"> </w:t>
      </w:r>
    </w:p>
    <w:p w14:paraId="1382F315" w14:textId="282E8B42" w:rsidR="00774AB7" w:rsidRPr="005C1BA2" w:rsidRDefault="00045A2C">
      <w:pPr>
        <w:ind w:left="-5"/>
        <w:rPr>
          <w:color w:val="C00000"/>
          <w:u w:val="single"/>
        </w:rPr>
      </w:pPr>
      <w:r>
        <w:rPr>
          <w:color w:val="C00000"/>
          <w:u w:val="single"/>
        </w:rPr>
        <w:t>Revised 10</w:t>
      </w:r>
      <w:r w:rsidR="005C1BA2">
        <w:rPr>
          <w:color w:val="C00000"/>
          <w:u w:val="single"/>
        </w:rPr>
        <w:t xml:space="preserve">/2020 and </w:t>
      </w:r>
      <w:r w:rsidR="00666DDC" w:rsidRPr="005C1BA2">
        <w:rPr>
          <w:color w:val="C00000"/>
          <w:u w:val="single"/>
        </w:rPr>
        <w:t>moved to new s</w:t>
      </w:r>
      <w:r w:rsidR="00774AB7" w:rsidRPr="005C1BA2">
        <w:rPr>
          <w:color w:val="C00000"/>
          <w:u w:val="single"/>
        </w:rPr>
        <w:t>ection 8216, Recording Revenue Collected in Advance</w:t>
      </w:r>
    </w:p>
    <w:p w14:paraId="21B41ADD" w14:textId="77777777" w:rsidR="006D72E9" w:rsidDel="00774AB7" w:rsidRDefault="00DA07C7">
      <w:pPr>
        <w:ind w:left="-5"/>
        <w:rPr>
          <w:del w:id="114" w:author="Nguyen, Hoa [2]" w:date="2020-06-16T09:01:00Z"/>
        </w:rPr>
      </w:pPr>
      <w:del w:id="115" w:author="Nguyen, Hoa [2]" w:date="2020-06-16T09:01:00Z">
        <w:r w:rsidDel="00774AB7">
          <w:delText xml:space="preserve">Revenue collected in advance received on or before June 30, but not earned as of that date will be accounted as revenue of the fiscal year in which it is earned.  On or after July 1, an entry will be made crediting a revenue account and debiting a revenue collected in advance account. </w:delText>
        </w:r>
      </w:del>
    </w:p>
    <w:p w14:paraId="15774689" w14:textId="77777777" w:rsidR="006D72E9" w:rsidDel="00774AB7" w:rsidRDefault="00DA07C7">
      <w:pPr>
        <w:spacing w:after="0" w:line="259" w:lineRule="auto"/>
        <w:ind w:left="0" w:firstLine="0"/>
        <w:rPr>
          <w:del w:id="116" w:author="Nguyen, Hoa [2]" w:date="2020-06-16T09:01:00Z"/>
        </w:rPr>
      </w:pPr>
      <w:del w:id="117" w:author="Nguyen, Hoa [2]" w:date="2020-06-16T09:01:00Z">
        <w:r w:rsidDel="00774AB7">
          <w:delText xml:space="preserve"> </w:delText>
        </w:r>
      </w:del>
    </w:p>
    <w:p w14:paraId="1BD9BCBB" w14:textId="77777777" w:rsidR="006D72E9" w:rsidDel="00774AB7" w:rsidRDefault="00DA07C7">
      <w:pPr>
        <w:ind w:left="-5"/>
        <w:rPr>
          <w:del w:id="118" w:author="Nguyen, Hoa [2]" w:date="2020-06-16T09:01:00Z"/>
        </w:rPr>
      </w:pPr>
      <w:del w:id="119" w:author="Nguyen, Hoa [2]" w:date="2020-06-16T09:01:00Z">
        <w:r w:rsidDel="00774AB7">
          <w:delText>If unearned revenue is remitted to the State Treasury before July 1 of the fiscal year in which it is earned, it will be recorded as Account No. 3410 Revenue Collected in Advance or Account No. 3430 Operating Revenue Collected in Advance.  On or after July 1 of the fiscal year in which revenue so remitted is earned, departments will request the State Controller’s Office (</w:delText>
        </w:r>
        <w:r w:rsidDel="00774AB7">
          <w:rPr>
            <w:color w:val="0000FF"/>
            <w:u w:val="single" w:color="0000FF"/>
          </w:rPr>
          <w:fldChar w:fldCharType="begin"/>
        </w:r>
        <w:r w:rsidDel="00774AB7">
          <w:rPr>
            <w:color w:val="0000FF"/>
            <w:u w:val="single" w:color="0000FF"/>
          </w:rPr>
          <w:delInstrText xml:space="preserve"> HYPERLINK "http://www.sco.ca.gov/" \h </w:delInstrText>
        </w:r>
        <w:r w:rsidDel="00774AB7">
          <w:rPr>
            <w:color w:val="0000FF"/>
            <w:u w:val="single" w:color="0000FF"/>
          </w:rPr>
          <w:fldChar w:fldCharType="separate"/>
        </w:r>
        <w:r w:rsidDel="00774AB7">
          <w:rPr>
            <w:color w:val="0000FF"/>
            <w:u w:val="single" w:color="0000FF"/>
          </w:rPr>
          <w:delText>SCO</w:delText>
        </w:r>
        <w:r w:rsidDel="00774AB7">
          <w:rPr>
            <w:color w:val="0000FF"/>
            <w:u w:val="single" w:color="0000FF"/>
          </w:rPr>
          <w:fldChar w:fldCharType="end"/>
        </w:r>
        <w:r w:rsidDel="00774AB7">
          <w:fldChar w:fldCharType="begin"/>
        </w:r>
        <w:r w:rsidDel="00774AB7">
          <w:delInstrText xml:space="preserve"> HYPERLINK "http://www.sco.ca.gov/" \h </w:delInstrText>
        </w:r>
        <w:r w:rsidDel="00774AB7">
          <w:fldChar w:fldCharType="separate"/>
        </w:r>
        <w:r w:rsidDel="00774AB7">
          <w:delText>)</w:delText>
        </w:r>
        <w:r w:rsidDel="00774AB7">
          <w:fldChar w:fldCharType="end"/>
        </w:r>
        <w:r w:rsidDel="00774AB7">
          <w:delText xml:space="preserve"> to transfer the applicable amount to the appropriate Revenue or Operating Revenue account. </w:delText>
        </w:r>
      </w:del>
    </w:p>
    <w:p w14:paraId="0C2D5EA5" w14:textId="6019D784" w:rsidR="0032312A" w:rsidRDefault="00DA07C7" w:rsidP="00293FC6">
      <w:pPr>
        <w:spacing w:after="0" w:line="259" w:lineRule="auto"/>
        <w:ind w:left="0" w:firstLine="0"/>
      </w:pPr>
      <w:del w:id="120" w:author="Nguyen, Hoa [2]" w:date="2020-06-16T09:01:00Z">
        <w:r w:rsidDel="00774AB7">
          <w:rPr>
            <w:rFonts w:ascii="Times New Roman" w:eastAsia="Times New Roman" w:hAnsi="Times New Roman" w:cs="Times New Roman"/>
            <w:sz w:val="20"/>
          </w:rPr>
          <w:delText xml:space="preserve"> </w:delText>
        </w:r>
      </w:del>
      <w:r>
        <w:rPr>
          <w:rFonts w:ascii="Times New Roman" w:eastAsia="Times New Roman" w:hAnsi="Times New Roman" w:cs="Times New Roman"/>
          <w:sz w:val="20"/>
        </w:rPr>
        <w:tab/>
        <w:t xml:space="preserve"> </w:t>
      </w:r>
    </w:p>
    <w:p w14:paraId="439486E7" w14:textId="552B168B" w:rsidR="0014215F" w:rsidRPr="00FC7F7D" w:rsidRDefault="00F342E7" w:rsidP="00EB4A8B">
      <w:pPr>
        <w:spacing w:after="0" w:line="259" w:lineRule="auto"/>
        <w:ind w:left="0" w:firstLine="0"/>
      </w:pPr>
      <w:ins w:id="121" w:author="Nguyen, Hoa" w:date="2020-10-15T15:04:00Z">
        <w:r>
          <w:rPr>
            <w:noProof/>
          </w:rPr>
          <mc:AlternateContent>
            <mc:Choice Requires="wps">
              <w:drawing>
                <wp:anchor distT="45720" distB="45720" distL="114300" distR="114300" simplePos="0" relativeHeight="251661312" behindDoc="1" locked="0" layoutInCell="1" allowOverlap="1" wp14:anchorId="710CA690" wp14:editId="3C348889">
                  <wp:simplePos x="0" y="0"/>
                  <wp:positionH relativeFrom="margin">
                    <wp:posOffset>5088337</wp:posOffset>
                  </wp:positionH>
                  <wp:positionV relativeFrom="paragraph">
                    <wp:posOffset>5031105</wp:posOffset>
                  </wp:positionV>
                  <wp:extent cx="1105204" cy="51435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5A1927" w14:textId="77777777" w:rsidR="00F342E7" w:rsidRDefault="00F342E7" w:rsidP="00F342E7">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4D83CFD9" w14:textId="31FB6D24" w:rsidR="00F342E7" w:rsidRDefault="00F342E7" w:rsidP="00F342E7">
                              <w:pPr>
                                <w:rPr>
                                  <w:rFonts w:ascii="Ink Free" w:hAnsi="Ink Free"/>
                                  <w:sz w:val="18"/>
                                  <w:szCs w:val="18"/>
                                </w:rPr>
                              </w:pPr>
                              <w:r>
                                <w:rPr>
                                  <w:rFonts w:ascii="Ink Free" w:hAnsi="Ink Free"/>
                                  <w:sz w:val="18"/>
                                  <w:szCs w:val="18"/>
                                </w:rPr>
                                <w:t xml:space="preserve">RS   </w:t>
                              </w:r>
                              <w:r w:rsidR="00045A2C">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0CA690" id="Text Box 4" o:spid="_x0000_s1027" type="#_x0000_t202" style="position:absolute;margin-left:400.65pt;margin-top:396.15pt;width:87pt;height:40.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" stroked="f">
                  <v:textbox>
                    <w:txbxContent>
                      <w:p w14:paraId="5A5A1927" w14:textId="77777777" w:rsidR="00F342E7" w:rsidRDefault="00F342E7" w:rsidP="00F342E7">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4D83CFD9" w14:textId="31FB6D24" w:rsidR="00F342E7" w:rsidRDefault="00F342E7" w:rsidP="00F342E7">
                        <w:pPr>
                          <w:rPr>
                            <w:rFonts w:ascii="Ink Free" w:hAnsi="Ink Free"/>
                            <w:sz w:val="18"/>
                            <w:szCs w:val="18"/>
                          </w:rPr>
                        </w:pPr>
                        <w:r>
                          <w:rPr>
                            <w:rFonts w:ascii="Ink Free" w:hAnsi="Ink Free"/>
                            <w:sz w:val="18"/>
                            <w:szCs w:val="18"/>
                          </w:rPr>
                          <w:t xml:space="preserve">RS   </w:t>
                        </w:r>
                        <w:r w:rsidR="00045A2C">
                          <w:rPr>
                            <w:rFonts w:ascii="Ink Free" w:hAnsi="Ink Free"/>
                            <w:sz w:val="18"/>
                            <w:szCs w:val="18"/>
                          </w:rPr>
                          <w:t xml:space="preserve"> 10/27/2020</w:t>
                        </w:r>
                      </w:p>
                    </w:txbxContent>
                  </v:textbox>
                  <w10:wrap anchorx="margin"/>
                </v:shape>
              </w:pict>
            </mc:Fallback>
          </mc:AlternateContent>
        </w:r>
      </w:ins>
    </w:p>
    <w:sectPr w:rsidR="0014215F" w:rsidRPr="00FC7F7D" w:rsidSect="00293FC6">
      <w:headerReference w:type="even" r:id="rId8"/>
      <w:headerReference w:type="default" r:id="rId9"/>
      <w:headerReference w:type="first" r:id="rId10"/>
      <w:footerReference w:type="first" r:id="rId11"/>
      <w:pgSz w:w="12240" w:h="15840"/>
      <w:pgMar w:top="1411" w:right="1368" w:bottom="1296" w:left="1440" w:header="691" w:footer="691" w:gutter="0"/>
      <w:pgNumType w:start="820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BAB28B" w14:textId="77777777" w:rsidR="001D4622" w:rsidRDefault="001D4622">
      <w:pPr>
        <w:spacing w:after="0" w:line="240" w:lineRule="auto"/>
      </w:pPr>
      <w:r>
        <w:separator/>
      </w:r>
    </w:p>
  </w:endnote>
  <w:endnote w:type="continuationSeparator" w:id="0">
    <w:p w14:paraId="319F5C1A" w14:textId="77777777" w:rsidR="001D4622" w:rsidRDefault="001D4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A38FB" w14:textId="69A89045" w:rsidR="0001091D" w:rsidRDefault="00F342E7">
    <w:pPr>
      <w:spacing w:after="0" w:line="259" w:lineRule="auto"/>
      <w:ind w:left="0" w:right="2" w:firstLine="0"/>
      <w:jc w:val="center"/>
    </w:pPr>
    <w:ins w:id="126" w:author="Nguyen, Hoa" w:date="2020-10-15T15:04:00Z">
      <w:r>
        <w:rPr>
          <w:noProof/>
        </w:rPr>
        <mc:AlternateContent>
          <mc:Choice Requires="wps">
            <w:drawing>
              <wp:anchor distT="45720" distB="45720" distL="114300" distR="114300" simplePos="0" relativeHeight="251659264" behindDoc="1" locked="0" layoutInCell="1" allowOverlap="1" wp14:anchorId="02B38E06" wp14:editId="723703EB">
                <wp:simplePos x="0" y="0"/>
                <wp:positionH relativeFrom="margin">
                  <wp:posOffset>5335325</wp:posOffset>
                </wp:positionH>
                <wp:positionV relativeFrom="paragraph">
                  <wp:posOffset>-97404</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A959F7" w14:textId="20BE9F38" w:rsidR="00F342E7" w:rsidRDefault="00F342E7" w:rsidP="00F342E7">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1DED1127" w14:textId="23050274" w:rsidR="00F342E7" w:rsidRDefault="00F342E7" w:rsidP="00F342E7">
                            <w:pPr>
                              <w:rPr>
                                <w:rFonts w:ascii="Ink Free" w:hAnsi="Ink Free"/>
                                <w:sz w:val="18"/>
                                <w:szCs w:val="18"/>
                              </w:rPr>
                            </w:pPr>
                            <w:r>
                              <w:rPr>
                                <w:rFonts w:ascii="Ink Free" w:hAnsi="Ink Free"/>
                                <w:sz w:val="18"/>
                                <w:szCs w:val="18"/>
                              </w:rPr>
                              <w:t xml:space="preserve">RS   </w:t>
                            </w:r>
                            <w:r w:rsidR="00045A2C">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2B38E06" id="_x0000_t202" coordsize="21600,21600" o:spt="202" path="m,l,21600r21600,l21600,xe">
                <v:stroke joinstyle="miter"/>
                <v:path gradientshapeok="t" o:connecttype="rect"/>
              </v:shapetype>
              <v:shape id="Text Box 1" o:spid="_x0000_s1028" type="#_x0000_t202" style="position:absolute;left:0;text-align:left;margin-left:420.1pt;margin-top:-7.65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" stroked="f">
                <v:textbox>
                  <w:txbxContent>
                    <w:p w14:paraId="0AA959F7" w14:textId="20BE9F38" w:rsidR="00F342E7" w:rsidRDefault="00F342E7" w:rsidP="00F342E7">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1DED1127" w14:textId="23050274" w:rsidR="00F342E7" w:rsidRDefault="00F342E7" w:rsidP="00F342E7">
                      <w:pPr>
                        <w:rPr>
                          <w:rFonts w:ascii="Ink Free" w:hAnsi="Ink Free"/>
                          <w:sz w:val="18"/>
                          <w:szCs w:val="18"/>
                        </w:rPr>
                      </w:pPr>
                      <w:r>
                        <w:rPr>
                          <w:rFonts w:ascii="Ink Free" w:hAnsi="Ink Free"/>
                          <w:sz w:val="18"/>
                          <w:szCs w:val="18"/>
                        </w:rPr>
                        <w:t xml:space="preserve">RS   </w:t>
                      </w:r>
                      <w:r w:rsidR="00045A2C">
                        <w:rPr>
                          <w:rFonts w:ascii="Ink Free" w:hAnsi="Ink Free"/>
                          <w:sz w:val="18"/>
                          <w:szCs w:val="18"/>
                        </w:rPr>
                        <w:t xml:space="preserve"> 10/27/2020</w:t>
                      </w:r>
                    </w:p>
                  </w:txbxContent>
                </v:textbox>
                <w10:wrap anchorx="margin"/>
              </v:shape>
            </w:pict>
          </mc:Fallback>
        </mc:AlternateContent>
      </w:r>
    </w:ins>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10E3DF" w14:textId="77777777" w:rsidR="001D4622" w:rsidRDefault="001D4622">
      <w:pPr>
        <w:spacing w:after="0" w:line="240" w:lineRule="auto"/>
      </w:pPr>
      <w:r>
        <w:separator/>
      </w:r>
    </w:p>
  </w:footnote>
  <w:footnote w:type="continuationSeparator" w:id="0">
    <w:p w14:paraId="1CB3EE75" w14:textId="77777777" w:rsidR="001D4622" w:rsidRDefault="001D46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CA944"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29AFB" w14:textId="77777777" w:rsidR="0001091D" w:rsidRDefault="0001091D" w:rsidP="006506A8">
    <w:pPr>
      <w:spacing w:after="0" w:line="259" w:lineRule="auto"/>
      <w:ind w:left="0" w:right="277" w:firstLine="0"/>
      <w:jc w:val="center"/>
    </w:pPr>
    <w:r>
      <w:rPr>
        <w:b/>
      </w:rPr>
      <w:t>SAM—INCOME</w:t>
    </w:r>
    <w:ins w:id="122" w:author="Rupi Singh" w:date="2020-07-13T18:05:00Z">
      <w:r>
        <w:rPr>
          <w:b/>
        </w:rPr>
        <w:t xml:space="preserve"> </w:t>
      </w:r>
    </w:ins>
    <w:ins w:id="123" w:author="Nguyen, Hoa [2]" w:date="2020-06-30T15:01:00Z">
      <w:r>
        <w:rPr>
          <w:b/>
        </w:rPr>
        <w:t>AND RECEIVABLES</w:t>
      </w:r>
    </w:ins>
    <w:r>
      <w:rPr>
        <w:b/>
      </w:rPr>
      <w:t xml:space="preserve"> </w:t>
    </w:r>
  </w:p>
  <w:p w14:paraId="68606A4B" w14:textId="77777777" w:rsidR="0001091D" w:rsidRPr="0064550D" w:rsidRDefault="0001091D">
    <w:pPr>
      <w:pStyle w:val="Header"/>
      <w:ind w:left="0" w:firstLine="0"/>
      <w:pPrChange w:id="124"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32964" w14:textId="65373DEB" w:rsidR="00687225" w:rsidRPr="00687225" w:rsidRDefault="0001091D" w:rsidP="00687225">
    <w:pPr>
      <w:spacing w:after="0" w:line="259" w:lineRule="auto"/>
      <w:ind w:left="0" w:right="7" w:firstLine="0"/>
      <w:jc w:val="center"/>
      <w:rPr>
        <w:b/>
      </w:rPr>
    </w:pPr>
    <w:r>
      <w:rPr>
        <w:b/>
      </w:rPr>
      <w:t xml:space="preserve">SAM - INCOME </w:t>
    </w:r>
    <w:ins w:id="125" w:author="Nguyen, Hoa" w:date="2020-10-15T15:38:00Z">
      <w:r w:rsidR="00526556">
        <w:rPr>
          <w:b/>
        </w:rPr>
        <w:t>AND RECEIVABLES</w:t>
      </w:r>
    </w:ins>
  </w:p>
  <w:p w14:paraId="1F4C2098"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rson w15:author="Nguyen, Hoa [2]">
    <w15:presenceInfo w15:providerId="AD" w15:userId="S-1-5-21-2018394313-652884422-1811762917-18979"/>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45A2C"/>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1D4622"/>
    <w:rsid w:val="00211EA4"/>
    <w:rsid w:val="002129DC"/>
    <w:rsid w:val="00212D1F"/>
    <w:rsid w:val="00241248"/>
    <w:rsid w:val="0024186B"/>
    <w:rsid w:val="002421F8"/>
    <w:rsid w:val="002434A4"/>
    <w:rsid w:val="00247E0F"/>
    <w:rsid w:val="002537C9"/>
    <w:rsid w:val="002649A9"/>
    <w:rsid w:val="002655FF"/>
    <w:rsid w:val="00271342"/>
    <w:rsid w:val="00271F4C"/>
    <w:rsid w:val="00293FC6"/>
    <w:rsid w:val="002A1B66"/>
    <w:rsid w:val="002A2C04"/>
    <w:rsid w:val="002A312E"/>
    <w:rsid w:val="002B3EFE"/>
    <w:rsid w:val="002D4C89"/>
    <w:rsid w:val="002E6BE4"/>
    <w:rsid w:val="002F2BB6"/>
    <w:rsid w:val="00316C56"/>
    <w:rsid w:val="0032312A"/>
    <w:rsid w:val="003250F4"/>
    <w:rsid w:val="003343C2"/>
    <w:rsid w:val="00340332"/>
    <w:rsid w:val="003535B8"/>
    <w:rsid w:val="00374DA5"/>
    <w:rsid w:val="00376A63"/>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4F3CA3"/>
    <w:rsid w:val="005042AC"/>
    <w:rsid w:val="00516ACE"/>
    <w:rsid w:val="00522C01"/>
    <w:rsid w:val="00526556"/>
    <w:rsid w:val="00532363"/>
    <w:rsid w:val="00532DFD"/>
    <w:rsid w:val="005341BC"/>
    <w:rsid w:val="00537F98"/>
    <w:rsid w:val="00555C8B"/>
    <w:rsid w:val="00556E6D"/>
    <w:rsid w:val="00565E75"/>
    <w:rsid w:val="00577E42"/>
    <w:rsid w:val="005A67FD"/>
    <w:rsid w:val="005A69A7"/>
    <w:rsid w:val="005C1BA2"/>
    <w:rsid w:val="005C3B2C"/>
    <w:rsid w:val="005D5503"/>
    <w:rsid w:val="00600681"/>
    <w:rsid w:val="00606BA9"/>
    <w:rsid w:val="00613CA5"/>
    <w:rsid w:val="00630712"/>
    <w:rsid w:val="006311B4"/>
    <w:rsid w:val="00633626"/>
    <w:rsid w:val="0063782C"/>
    <w:rsid w:val="0064550D"/>
    <w:rsid w:val="006474BD"/>
    <w:rsid w:val="006506A8"/>
    <w:rsid w:val="006557A9"/>
    <w:rsid w:val="00655FF8"/>
    <w:rsid w:val="00666DDC"/>
    <w:rsid w:val="00671B00"/>
    <w:rsid w:val="00687225"/>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B20D1"/>
    <w:rsid w:val="007B28E2"/>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22E0D"/>
    <w:rsid w:val="0092772D"/>
    <w:rsid w:val="009442F1"/>
    <w:rsid w:val="00971497"/>
    <w:rsid w:val="00981FC9"/>
    <w:rsid w:val="0099009F"/>
    <w:rsid w:val="00990842"/>
    <w:rsid w:val="00995380"/>
    <w:rsid w:val="009B75F7"/>
    <w:rsid w:val="009D02A5"/>
    <w:rsid w:val="009D2825"/>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A0DA3"/>
    <w:rsid w:val="00AA2304"/>
    <w:rsid w:val="00AB06A4"/>
    <w:rsid w:val="00AD098C"/>
    <w:rsid w:val="00AD1246"/>
    <w:rsid w:val="00AD666A"/>
    <w:rsid w:val="00AF318D"/>
    <w:rsid w:val="00AF4673"/>
    <w:rsid w:val="00B0252B"/>
    <w:rsid w:val="00B20CE3"/>
    <w:rsid w:val="00B34145"/>
    <w:rsid w:val="00B43540"/>
    <w:rsid w:val="00B44A79"/>
    <w:rsid w:val="00B600F6"/>
    <w:rsid w:val="00B621DF"/>
    <w:rsid w:val="00B62A36"/>
    <w:rsid w:val="00B858B7"/>
    <w:rsid w:val="00B86908"/>
    <w:rsid w:val="00B9001D"/>
    <w:rsid w:val="00B92664"/>
    <w:rsid w:val="00B93DE3"/>
    <w:rsid w:val="00BA7E9D"/>
    <w:rsid w:val="00BB722C"/>
    <w:rsid w:val="00BC53CF"/>
    <w:rsid w:val="00C06BC5"/>
    <w:rsid w:val="00C06F05"/>
    <w:rsid w:val="00C15A18"/>
    <w:rsid w:val="00C27BCF"/>
    <w:rsid w:val="00C51797"/>
    <w:rsid w:val="00C70BA9"/>
    <w:rsid w:val="00C7531E"/>
    <w:rsid w:val="00C77140"/>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B4F33"/>
    <w:rsid w:val="00DB56D6"/>
    <w:rsid w:val="00DF0587"/>
    <w:rsid w:val="00E00E77"/>
    <w:rsid w:val="00E12A5E"/>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42E7"/>
    <w:rsid w:val="00F362C9"/>
    <w:rsid w:val="00F50710"/>
    <w:rsid w:val="00F51533"/>
    <w:rsid w:val="00F625A8"/>
    <w:rsid w:val="00F63862"/>
    <w:rsid w:val="00F71671"/>
    <w:rsid w:val="00F75415"/>
    <w:rsid w:val="00F76A14"/>
    <w:rsid w:val="00F8030D"/>
    <w:rsid w:val="00F92FB1"/>
    <w:rsid w:val="00FA07A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5B23FC0"/>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05960-C526-4FE2-9CFC-9693E73A9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75</Words>
  <Characters>442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4</cp:revision>
  <cp:lastPrinted>2020-09-02T05:37:00Z</cp:lastPrinted>
  <dcterms:created xsi:type="dcterms:W3CDTF">2020-10-15T22:06:00Z</dcterms:created>
  <dcterms:modified xsi:type="dcterms:W3CDTF">2020-10-28T01:23:00Z</dcterms:modified>
</cp:coreProperties>
</file>